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658F36" w14:textId="2C8510BF" w:rsidR="00F54AA4" w:rsidRDefault="00D94635" w:rsidP="00D94635">
      <w:pPr>
        <w:pStyle w:val="ListParagraph"/>
        <w:numPr>
          <w:ilvl w:val="0"/>
          <w:numId w:val="1"/>
        </w:numPr>
      </w:pPr>
      <w:r>
        <w:t>Create a flask app using MongoDB</w:t>
      </w:r>
    </w:p>
    <w:p w14:paraId="17620FFF" w14:textId="751BDAFC" w:rsidR="00D94635" w:rsidRDefault="00D94635" w:rsidP="00D94635">
      <w:pPr>
        <w:pStyle w:val="ListParagraph"/>
        <w:numPr>
          <w:ilvl w:val="1"/>
          <w:numId w:val="1"/>
        </w:numPr>
      </w:pPr>
      <w:r>
        <w:t>Create an ETL file that parses the CSV and Creates the MongoDB</w:t>
      </w:r>
    </w:p>
    <w:p w14:paraId="05617E2B" w14:textId="48375B0F" w:rsidR="00D94635" w:rsidRDefault="00D94635" w:rsidP="00D94635">
      <w:pPr>
        <w:pStyle w:val="ListParagraph"/>
        <w:numPr>
          <w:ilvl w:val="0"/>
          <w:numId w:val="1"/>
        </w:numPr>
      </w:pPr>
      <w:r>
        <w:t>The flask app will consist of a base.html and &lt;</w:t>
      </w:r>
      <w:r w:rsidR="002E7FE2">
        <w:t xml:space="preserve"> V</w:t>
      </w:r>
      <w:r>
        <w:t xml:space="preserve">isualization&gt;.html files. The Base has </w:t>
      </w:r>
      <w:r w:rsidR="00D02676">
        <w:t>a standard</w:t>
      </w:r>
      <w:r>
        <w:t xml:space="preserve"> header/footer/navbar to inherit.</w:t>
      </w:r>
    </w:p>
    <w:p w14:paraId="73F02BB0" w14:textId="7549E687" w:rsidR="00D94635" w:rsidRDefault="00D94635" w:rsidP="00D94635">
      <w:pPr>
        <w:pStyle w:val="ListParagraph"/>
        <w:numPr>
          <w:ilvl w:val="0"/>
          <w:numId w:val="1"/>
        </w:numPr>
      </w:pPr>
      <w:r>
        <w:t>We are using Movie DB information to provide the following visuals:</w:t>
      </w:r>
    </w:p>
    <w:p w14:paraId="2F1DBA00" w14:textId="0D03FBA0" w:rsidR="00D94635" w:rsidRDefault="00D94635" w:rsidP="00D94635">
      <w:pPr>
        <w:pStyle w:val="ListParagraph"/>
        <w:numPr>
          <w:ilvl w:val="1"/>
          <w:numId w:val="1"/>
        </w:numPr>
      </w:pPr>
      <w:r>
        <w:t>We have a Bubble diagram of the keywords associates with each genre of music.</w:t>
      </w:r>
    </w:p>
    <w:p w14:paraId="6FD7C8DB" w14:textId="3A22CD20" w:rsidR="00D94635" w:rsidRDefault="00D94635" w:rsidP="00D94635">
      <w:pPr>
        <w:pStyle w:val="ListParagraph"/>
        <w:numPr>
          <w:ilvl w:val="2"/>
          <w:numId w:val="1"/>
        </w:numPr>
      </w:pPr>
      <w:r>
        <w:t xml:space="preserve">Here is an example: </w:t>
      </w:r>
      <w:hyperlink r:id="rId7" w:history="1">
        <w:r w:rsidRPr="002A4ABA">
          <w:rPr>
            <w:rStyle w:val="Hyperlink"/>
          </w:rPr>
          <w:t>https://bl.ocks.org/jyucsiro/767539a876836e920e38bc80d2031ba7</w:t>
        </w:r>
      </w:hyperlink>
    </w:p>
    <w:p w14:paraId="60CB6D40" w14:textId="68C29622" w:rsidR="00D94635" w:rsidRDefault="00D94635" w:rsidP="00D94635">
      <w:pPr>
        <w:pStyle w:val="ListParagraph"/>
        <w:numPr>
          <w:ilvl w:val="2"/>
          <w:numId w:val="1"/>
        </w:numPr>
      </w:pPr>
      <w:r>
        <w:t xml:space="preserve">Note: </w:t>
      </w:r>
      <w:r w:rsidR="00171252">
        <w:t>This is called cloud.js</w:t>
      </w:r>
      <w:r w:rsidR="00854E4C">
        <w:t>,</w:t>
      </w:r>
      <w:r w:rsidR="00171252">
        <w:t xml:space="preserve"> and it extends d3. W</w:t>
      </w:r>
      <w:r w:rsidR="00854E4C">
        <w:t>e</w:t>
      </w:r>
      <w:r>
        <w:t xml:space="preserve"> are using this library for this project</w:t>
      </w:r>
    </w:p>
    <w:p w14:paraId="0BC69A18" w14:textId="2ED6DCD0" w:rsidR="00C431E4" w:rsidRDefault="00C431E4" w:rsidP="00D94635">
      <w:pPr>
        <w:pStyle w:val="ListParagraph"/>
        <w:numPr>
          <w:ilvl w:val="2"/>
          <w:numId w:val="1"/>
        </w:numPr>
      </w:pPr>
      <w:r>
        <w:t>Note: there may be thick manipulations on the data if the word count is too long.</w:t>
      </w:r>
    </w:p>
    <w:p w14:paraId="74668B6F" w14:textId="23BE92C1" w:rsidR="00D94635" w:rsidRDefault="00AA10D5" w:rsidP="00D94635">
      <w:pPr>
        <w:pStyle w:val="ListParagraph"/>
        <w:numPr>
          <w:ilvl w:val="1"/>
          <w:numId w:val="1"/>
        </w:numPr>
      </w:pPr>
      <w:r>
        <w:t xml:space="preserve">The second </w:t>
      </w:r>
      <w:r w:rsidR="002E7FE2">
        <w:t>V</w:t>
      </w:r>
      <w:r>
        <w:t>isualization is a</w:t>
      </w:r>
      <w:r w:rsidR="00D94635">
        <w:t xml:space="preserve"> scatter plot of profit versus budget with the dots color-coded based upon the movie genre.</w:t>
      </w:r>
    </w:p>
    <w:p w14:paraId="1D7017C9" w14:textId="2AB91F0A" w:rsidR="00D94635" w:rsidRDefault="002E7FE2" w:rsidP="00D94635">
      <w:pPr>
        <w:pStyle w:val="ListParagraph"/>
        <w:numPr>
          <w:ilvl w:val="2"/>
          <w:numId w:val="1"/>
        </w:numPr>
      </w:pPr>
      <w:hyperlink r:id="rId8" w:history="1">
        <w:r w:rsidR="00696282" w:rsidRPr="00646B1F">
          <w:rPr>
            <w:rStyle w:val="Hyperlink"/>
          </w:rPr>
          <w:t>https://ibb.co/zxFhyMp</w:t>
        </w:r>
      </w:hyperlink>
      <w:r w:rsidR="00696282" w:rsidRPr="00696282">
        <w:t xml:space="preserve"> the </w:t>
      </w:r>
      <w:r w:rsidR="00D02676">
        <w:t>IMG</w:t>
      </w:r>
      <w:r w:rsidR="00696282" w:rsidRPr="00696282">
        <w:t xml:space="preserve"> for my visualization proposal, credited to </w:t>
      </w:r>
      <w:hyperlink r:id="rId9" w:history="1">
        <w:r w:rsidR="00696282" w:rsidRPr="00646B1F">
          <w:rPr>
            <w:rStyle w:val="Hyperlink"/>
          </w:rPr>
          <w:t>https://towardsdatascience.com/</w:t>
        </w:r>
      </w:hyperlink>
      <w:r w:rsidR="002413AB">
        <w:t xml:space="preserve"> </w:t>
      </w:r>
    </w:p>
    <w:p w14:paraId="067313E9" w14:textId="5BF58199" w:rsidR="003021B8" w:rsidRDefault="006322B7" w:rsidP="003021B8">
      <w:pPr>
        <w:pStyle w:val="ListParagraph"/>
        <w:numPr>
          <w:ilvl w:val="1"/>
          <w:numId w:val="1"/>
        </w:numPr>
      </w:pPr>
      <w:r>
        <w:t xml:space="preserve">The final </w:t>
      </w:r>
      <w:r w:rsidR="002E7FE2">
        <w:t>V</w:t>
      </w:r>
      <w:r w:rsidRPr="006322B7">
        <w:t>isualization will showcase a world map of movie production countries. It will showcase via pop-up the highest</w:t>
      </w:r>
      <w:r w:rsidR="005D536C">
        <w:t>-</w:t>
      </w:r>
      <w:r w:rsidRPr="006322B7">
        <w:t>grossing movie for each country. The pop-up will appear when a user clicks on the country.</w:t>
      </w:r>
    </w:p>
    <w:p w14:paraId="467621E7" w14:textId="3B4D218F" w:rsidR="00F86977" w:rsidRDefault="00F86977" w:rsidP="00F86977"/>
    <w:p w14:paraId="190D4611" w14:textId="2D45A8DC" w:rsidR="00F86977" w:rsidRDefault="00F86977" w:rsidP="00F86977"/>
    <w:p w14:paraId="646BB99D" w14:textId="13BCB6FF" w:rsidR="00F86977" w:rsidRDefault="00F86977" w:rsidP="00F86977"/>
    <w:p w14:paraId="49C50AE2" w14:textId="273F6D6C" w:rsidR="00F86977" w:rsidRDefault="00F86977" w:rsidP="00F86977"/>
    <w:p w14:paraId="4755A299" w14:textId="3B4BA3AB" w:rsidR="00F86977" w:rsidRDefault="00F86977" w:rsidP="00F86977"/>
    <w:p w14:paraId="5FD2BA06" w14:textId="32376F64" w:rsidR="00F86977" w:rsidRDefault="00F86977" w:rsidP="00F86977"/>
    <w:p w14:paraId="13B928CC" w14:textId="415EC8F1" w:rsidR="00F86977" w:rsidRDefault="00F86977" w:rsidP="00F86977"/>
    <w:p w14:paraId="6C4F8D2E" w14:textId="42E8106D" w:rsidR="00F86977" w:rsidRDefault="00F86977" w:rsidP="00F86977"/>
    <w:p w14:paraId="5BCB0308" w14:textId="16403728" w:rsidR="00F86977" w:rsidRDefault="00F86977" w:rsidP="00F86977"/>
    <w:p w14:paraId="3890A690" w14:textId="2052C286" w:rsidR="00F86977" w:rsidRDefault="00F86977" w:rsidP="00F86977"/>
    <w:p w14:paraId="21FD4AD9" w14:textId="0D2D3B34" w:rsidR="00F86977" w:rsidRDefault="00F86977" w:rsidP="00F86977"/>
    <w:p w14:paraId="1B450199" w14:textId="415B1DE7" w:rsidR="00F86977" w:rsidRDefault="00F86977" w:rsidP="00F86977"/>
    <w:p w14:paraId="5F970028" w14:textId="3EEDE52F" w:rsidR="00F86977" w:rsidRDefault="00F86977" w:rsidP="00F86977"/>
    <w:p w14:paraId="477E1012" w14:textId="4A3B4DC4" w:rsidR="00F86977" w:rsidRDefault="00F86977" w:rsidP="00F86977"/>
    <w:p w14:paraId="60234021" w14:textId="4360095B" w:rsidR="00F86977" w:rsidRDefault="00F86977" w:rsidP="00F86977"/>
    <w:p w14:paraId="5653B9F4" w14:textId="6511B3EF" w:rsidR="00F86977" w:rsidRDefault="00F86977" w:rsidP="00F86977"/>
    <w:p w14:paraId="4EDFF882" w14:textId="6D7099B9" w:rsidR="00F86977" w:rsidRDefault="00F86977" w:rsidP="00F86977">
      <w:r>
        <w:lastRenderedPageBreak/>
        <w:t>Here is a mock</w:t>
      </w:r>
      <w:r w:rsidR="00FB5C3D">
        <w:t>-</w:t>
      </w:r>
      <w:r>
        <w:t>up of the Bubble Chart:</w:t>
      </w:r>
    </w:p>
    <w:p w14:paraId="022DF973" w14:textId="7BAF2B08" w:rsidR="00F86977" w:rsidRDefault="007533D5" w:rsidP="00F86977">
      <w:r>
        <w:rPr>
          <w:noProof/>
        </w:rPr>
        <w:drawing>
          <wp:inline distT="0" distB="0" distL="0" distR="0" wp14:anchorId="0FC2669F" wp14:editId="288083ED">
            <wp:extent cx="5943600" cy="3219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2D4F6" w14:textId="34094818" w:rsidR="00595F76" w:rsidRDefault="00085D0D" w:rsidP="00F86977">
      <w:r>
        <w:t>A Scatter Plot proposal:</w:t>
      </w:r>
    </w:p>
    <w:p w14:paraId="5114C893" w14:textId="24B71729" w:rsidR="00595F76" w:rsidRDefault="00595F76" w:rsidP="00F86977">
      <w:r>
        <w:rPr>
          <w:noProof/>
        </w:rPr>
        <w:drawing>
          <wp:inline distT="0" distB="0" distL="0" distR="0" wp14:anchorId="33EBCEBE" wp14:editId="0943AC16">
            <wp:extent cx="4877223" cy="3543607"/>
            <wp:effectExtent l="0" t="0" r="0" b="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7223" cy="3543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0335F" w14:textId="65BF952E" w:rsidR="002356E7" w:rsidRDefault="002356E7" w:rsidP="00F86977"/>
    <w:p w14:paraId="01CB0578" w14:textId="649D7474" w:rsidR="002356E7" w:rsidRDefault="002356E7" w:rsidP="00F86977"/>
    <w:p w14:paraId="07897843" w14:textId="3FD75EF5" w:rsidR="002356E7" w:rsidRDefault="002356E7" w:rsidP="00F86977"/>
    <w:p w14:paraId="4462B4D2" w14:textId="7479ABD6" w:rsidR="002356E7" w:rsidRDefault="002356E7" w:rsidP="00F86977">
      <w:r>
        <w:t>The third Visualization will look something like this:</w:t>
      </w:r>
    </w:p>
    <w:p w14:paraId="7AC2281A" w14:textId="008BB5BC" w:rsidR="002E7FE2" w:rsidRDefault="002E7FE2" w:rsidP="00F86977">
      <w:r>
        <w:rPr>
          <w:noProof/>
        </w:rPr>
        <w:drawing>
          <wp:inline distT="0" distB="0" distL="0" distR="0" wp14:anchorId="0AC7922A" wp14:editId="7599D7D6">
            <wp:extent cx="5943600" cy="4510405"/>
            <wp:effectExtent l="0" t="0" r="0" b="4445"/>
            <wp:docPr id="5" name="Picture 5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Map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2A4AE" w14:textId="49EE9866" w:rsidR="002356E7" w:rsidRDefault="002356E7" w:rsidP="00F86977"/>
    <w:sectPr w:rsidR="002356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407553" w14:textId="77777777" w:rsidR="00511EF5" w:rsidRDefault="00511EF5" w:rsidP="006401D4">
      <w:pPr>
        <w:spacing w:after="0" w:line="240" w:lineRule="auto"/>
      </w:pPr>
      <w:r>
        <w:separator/>
      </w:r>
    </w:p>
  </w:endnote>
  <w:endnote w:type="continuationSeparator" w:id="0">
    <w:p w14:paraId="2EB18C6D" w14:textId="77777777" w:rsidR="00511EF5" w:rsidRDefault="00511EF5" w:rsidP="006401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2EEE8E" w14:textId="77777777" w:rsidR="00511EF5" w:rsidRDefault="00511EF5" w:rsidP="006401D4">
      <w:pPr>
        <w:spacing w:after="0" w:line="240" w:lineRule="auto"/>
      </w:pPr>
      <w:r>
        <w:separator/>
      </w:r>
    </w:p>
  </w:footnote>
  <w:footnote w:type="continuationSeparator" w:id="0">
    <w:p w14:paraId="7E33B183" w14:textId="77777777" w:rsidR="00511EF5" w:rsidRDefault="00511EF5" w:rsidP="006401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5B096C"/>
    <w:multiLevelType w:val="hybridMultilevel"/>
    <w:tmpl w:val="03C4EA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MjQyMTY3NjU1NDVT0lEKTi0uzszPAykwqgUACfwYNCwAAAA="/>
  </w:docVars>
  <w:rsids>
    <w:rsidRoot w:val="00D94635"/>
    <w:rsid w:val="00085D0D"/>
    <w:rsid w:val="00171252"/>
    <w:rsid w:val="002356E7"/>
    <w:rsid w:val="002413AB"/>
    <w:rsid w:val="002E7FE2"/>
    <w:rsid w:val="003021B8"/>
    <w:rsid w:val="00511EF5"/>
    <w:rsid w:val="00595F76"/>
    <w:rsid w:val="005D536C"/>
    <w:rsid w:val="005F4F19"/>
    <w:rsid w:val="006322B7"/>
    <w:rsid w:val="006401D4"/>
    <w:rsid w:val="00646B1F"/>
    <w:rsid w:val="00696282"/>
    <w:rsid w:val="007533D5"/>
    <w:rsid w:val="007D6B40"/>
    <w:rsid w:val="00854E4C"/>
    <w:rsid w:val="00AA10D5"/>
    <w:rsid w:val="00BB0629"/>
    <w:rsid w:val="00C431E4"/>
    <w:rsid w:val="00D02676"/>
    <w:rsid w:val="00D94635"/>
    <w:rsid w:val="00EB3557"/>
    <w:rsid w:val="00F86977"/>
    <w:rsid w:val="00FB5C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0BF9CFD"/>
  <w15:chartTrackingRefBased/>
  <w15:docId w15:val="{4E0FB570-7057-4915-A8B1-95218CFB8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46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946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46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bb.co/zxFhyMp%20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l.ocks.org/jyucsiro/767539a876836e920e38bc80d2031ba7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towardsdatascience.com/exploring-movie-data-with-interactive-visualizations-c22e8ce5f663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loway, Sean</dc:creator>
  <cp:keywords/>
  <dc:description/>
  <cp:lastModifiedBy>Galloway, Sean</cp:lastModifiedBy>
  <cp:revision>22</cp:revision>
  <dcterms:created xsi:type="dcterms:W3CDTF">2021-02-13T20:20:00Z</dcterms:created>
  <dcterms:modified xsi:type="dcterms:W3CDTF">2021-02-13T21:34:00Z</dcterms:modified>
</cp:coreProperties>
</file>